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B3628" w14:textId="203A715A" w:rsidR="00FF3933" w:rsidRDefault="00FF3933" w:rsidP="00DD4368">
      <w:pPr>
        <w:pStyle w:val="NoSpacing"/>
        <w:spacing w:line="360" w:lineRule="auto"/>
        <w:ind w:firstLine="720"/>
      </w:pPr>
      <w:r>
        <w:t>Expandable recycle</w:t>
      </w:r>
      <w:r w:rsidR="0084234B">
        <w:t>r view</w:t>
      </w:r>
    </w:p>
    <w:p w14:paraId="6408713B" w14:textId="3BE20CDD" w:rsidR="0084234B" w:rsidRDefault="0084234B" w:rsidP="00DD4368">
      <w:pPr>
        <w:pStyle w:val="NoSpacing"/>
        <w:spacing w:line="360" w:lineRule="auto"/>
        <w:ind w:left="720"/>
      </w:pPr>
    </w:p>
    <w:p w14:paraId="4276F0A2" w14:textId="42D0276C" w:rsidR="0084234B" w:rsidRDefault="0084234B" w:rsidP="00DD4368">
      <w:pPr>
        <w:pStyle w:val="NoSpacing"/>
        <w:spacing w:line="360" w:lineRule="auto"/>
      </w:pPr>
      <w:r>
        <w:t xml:space="preserve">In </w:t>
      </w:r>
      <w:r w:rsidR="0083609E">
        <w:t xml:space="preserve">the </w:t>
      </w:r>
      <w:r w:rsidR="007650A6">
        <w:t>A</w:t>
      </w:r>
      <w:r>
        <w:t>ndroid application</w:t>
      </w:r>
      <w:r w:rsidR="007650A6">
        <w:t>,</w:t>
      </w:r>
      <w:r>
        <w:t xml:space="preserve"> we used an </w:t>
      </w:r>
      <w:r w:rsidR="007650A6">
        <w:t>open source</w:t>
      </w:r>
      <w:r>
        <w:t xml:space="preserve"> library for the recycler view part. The purpose of custom recycler view adapters is to expand and collap</w:t>
      </w:r>
      <w:r w:rsidR="0083609E">
        <w:t>s</w:t>
      </w:r>
      <w:r>
        <w:t>e groups with support for multiple view types.</w:t>
      </w:r>
      <w:r w:rsidR="0083609E">
        <w:t xml:space="preserve"> </w:t>
      </w:r>
    </w:p>
    <w:p w14:paraId="50F7B6A1" w14:textId="35F6D6EA" w:rsidR="007650A6" w:rsidRDefault="007650A6" w:rsidP="00DD4368">
      <w:pPr>
        <w:pStyle w:val="NoSpacing"/>
        <w:spacing w:line="360" w:lineRule="auto"/>
      </w:pPr>
      <w:r>
        <w:rPr>
          <w:noProof/>
        </w:rPr>
        <w:drawing>
          <wp:inline distT="0" distB="0" distL="0" distR="0" wp14:anchorId="282214AF" wp14:editId="5937EB61">
            <wp:extent cx="5731510" cy="3949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87FB7" w14:textId="02031F3B" w:rsidR="007650A6" w:rsidRDefault="007650A6" w:rsidP="00DD4368">
      <w:pPr>
        <w:pStyle w:val="NoSpacing"/>
        <w:spacing w:line="360" w:lineRule="auto"/>
      </w:pPr>
      <w:r>
        <w:t>In our case, we use</w:t>
      </w:r>
      <w:r w:rsidR="00CA1DC0">
        <w:t>d</w:t>
      </w:r>
      <w:r>
        <w:t xml:space="preserve"> this library for the Sensors view. By expanding and collapsing the sensor view holder you </w:t>
      </w:r>
      <w:proofErr w:type="gramStart"/>
      <w:r>
        <w:t>are able to</w:t>
      </w:r>
      <w:proofErr w:type="gramEnd"/>
      <w:r>
        <w:t xml:space="preserve"> see more or less information about the sensor data. In the second sensor content view, by pressing on the sensor name you can see a data chart. Both views use this expendable recycler view library.</w:t>
      </w:r>
    </w:p>
    <w:p w14:paraId="31946ACB" w14:textId="39588900" w:rsidR="007650A6" w:rsidRDefault="00071FF3" w:rsidP="00DD4368">
      <w:pPr>
        <w:pStyle w:val="NoSpacing"/>
        <w:spacing w:line="36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13553AA" wp14:editId="5EDCFBEA">
            <wp:simplePos x="0" y="0"/>
            <wp:positionH relativeFrom="column">
              <wp:posOffset>2849880</wp:posOffset>
            </wp:positionH>
            <wp:positionV relativeFrom="paragraph">
              <wp:posOffset>13335</wp:posOffset>
            </wp:positionV>
            <wp:extent cx="1609090" cy="1760220"/>
            <wp:effectExtent l="0" t="0" r="0" b="0"/>
            <wp:wrapTight wrapText="bothSides">
              <wp:wrapPolygon edited="0">
                <wp:start x="0" y="0"/>
                <wp:lineTo x="0" y="21273"/>
                <wp:lineTo x="21225" y="21273"/>
                <wp:lineTo x="2122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09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77AA5C1A" wp14:editId="5668B547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2063750" cy="1927860"/>
            <wp:effectExtent l="0" t="0" r="0" b="0"/>
            <wp:wrapThrough wrapText="bothSides">
              <wp:wrapPolygon edited="0">
                <wp:start x="0" y="0"/>
                <wp:lineTo x="0" y="21344"/>
                <wp:lineTo x="21334" y="21344"/>
                <wp:lineTo x="21334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508" cy="1934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227B3D" w14:textId="77777777" w:rsidR="00071FF3" w:rsidRDefault="00071FF3" w:rsidP="00DD4368">
      <w:pPr>
        <w:pStyle w:val="NoSpacing"/>
        <w:spacing w:line="360" w:lineRule="auto"/>
      </w:pPr>
    </w:p>
    <w:p w14:paraId="4D46632C" w14:textId="77777777" w:rsidR="00071FF3" w:rsidRDefault="00071FF3" w:rsidP="00DD4368">
      <w:pPr>
        <w:pStyle w:val="NoSpacing"/>
        <w:spacing w:line="360" w:lineRule="auto"/>
      </w:pPr>
    </w:p>
    <w:p w14:paraId="28A693E5" w14:textId="41A38B24" w:rsidR="00071FF3" w:rsidRDefault="00071FF3" w:rsidP="00DD4368">
      <w:pPr>
        <w:pStyle w:val="NoSpacing"/>
        <w:spacing w:line="360" w:lineRule="auto"/>
      </w:pPr>
      <w:r>
        <w:t xml:space="preserve">        </w:t>
      </w:r>
      <w:r>
        <w:sym w:font="Wingdings" w:char="F0E0"/>
      </w:r>
    </w:p>
    <w:p w14:paraId="7E2C4D11" w14:textId="77777777" w:rsidR="0083609E" w:rsidRDefault="0083609E" w:rsidP="00DD4368">
      <w:pPr>
        <w:pStyle w:val="NoSpacing"/>
        <w:spacing w:line="360" w:lineRule="auto"/>
      </w:pPr>
    </w:p>
    <w:p w14:paraId="33B5D96D" w14:textId="7D6A7828" w:rsidR="0084234B" w:rsidRDefault="0084234B" w:rsidP="00DD4368">
      <w:pPr>
        <w:pStyle w:val="NoSpacing"/>
        <w:spacing w:line="360" w:lineRule="auto"/>
        <w:ind w:firstLine="720"/>
      </w:pPr>
    </w:p>
    <w:p w14:paraId="0691C5E8" w14:textId="733E53BC" w:rsidR="00FF3933" w:rsidRDefault="00FF3933" w:rsidP="00DD4368">
      <w:pPr>
        <w:pStyle w:val="NoSpacing"/>
        <w:spacing w:line="360" w:lineRule="auto"/>
        <w:ind w:firstLine="720"/>
      </w:pPr>
    </w:p>
    <w:p w14:paraId="399F73BD" w14:textId="5FB72907" w:rsidR="00F8391A" w:rsidRDefault="00071FF3" w:rsidP="00DD4368">
      <w:pPr>
        <w:spacing w:line="360" w:lineRule="auto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50159CA3" wp14:editId="777433DB">
            <wp:simplePos x="0" y="0"/>
            <wp:positionH relativeFrom="margin">
              <wp:posOffset>182880</wp:posOffset>
            </wp:positionH>
            <wp:positionV relativeFrom="paragraph">
              <wp:posOffset>591185</wp:posOffset>
            </wp:positionV>
            <wp:extent cx="1823681" cy="2179320"/>
            <wp:effectExtent l="0" t="0" r="5715" b="0"/>
            <wp:wrapTight wrapText="bothSides">
              <wp:wrapPolygon edited="0">
                <wp:start x="0" y="0"/>
                <wp:lineTo x="0" y="21336"/>
                <wp:lineTo x="21442" y="21336"/>
                <wp:lineTo x="2144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681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08A2A8" w14:textId="531769AD" w:rsidR="00071FF3" w:rsidRDefault="00071FF3" w:rsidP="00DD4368">
      <w:pPr>
        <w:spacing w:line="360" w:lineRule="auto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785CE29" wp14:editId="252A23F3">
            <wp:simplePos x="0" y="0"/>
            <wp:positionH relativeFrom="margin">
              <wp:posOffset>2910840</wp:posOffset>
            </wp:positionH>
            <wp:positionV relativeFrom="paragraph">
              <wp:posOffset>-273050</wp:posOffset>
            </wp:positionV>
            <wp:extent cx="1538605" cy="2682240"/>
            <wp:effectExtent l="0" t="0" r="4445" b="3810"/>
            <wp:wrapTight wrapText="bothSides">
              <wp:wrapPolygon edited="0">
                <wp:start x="0" y="0"/>
                <wp:lineTo x="0" y="21477"/>
                <wp:lineTo x="21395" y="21477"/>
                <wp:lineTo x="2139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605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D7C98C" w14:textId="77777777" w:rsidR="00071FF3" w:rsidRDefault="00071FF3" w:rsidP="00DD4368">
      <w:pPr>
        <w:spacing w:line="360" w:lineRule="auto"/>
      </w:pPr>
    </w:p>
    <w:p w14:paraId="18F82E02" w14:textId="77777777" w:rsidR="00071FF3" w:rsidRDefault="00071FF3" w:rsidP="00DD4368">
      <w:pPr>
        <w:spacing w:line="360" w:lineRule="auto"/>
      </w:pPr>
    </w:p>
    <w:p w14:paraId="02CB0423" w14:textId="1C8C72A8" w:rsidR="00071FF3" w:rsidRDefault="00071FF3" w:rsidP="00DD4368">
      <w:pPr>
        <w:spacing w:line="360" w:lineRule="auto"/>
      </w:pPr>
    </w:p>
    <w:p w14:paraId="5D62F45D" w14:textId="2E7DA746" w:rsidR="00071FF3" w:rsidRDefault="00071FF3" w:rsidP="00DD4368">
      <w:pPr>
        <w:spacing w:line="360" w:lineRule="auto"/>
      </w:pPr>
      <w:r>
        <w:t xml:space="preserve">       </w:t>
      </w:r>
      <w:r>
        <w:sym w:font="Wingdings" w:char="F0E0"/>
      </w:r>
    </w:p>
    <w:p w14:paraId="5DF25D9C" w14:textId="77777777" w:rsidR="00071FF3" w:rsidRDefault="00071FF3" w:rsidP="00DD4368">
      <w:pPr>
        <w:spacing w:line="360" w:lineRule="auto"/>
      </w:pPr>
    </w:p>
    <w:p w14:paraId="6F604D29" w14:textId="2508C83D" w:rsidR="00071FF3" w:rsidRDefault="00071FF3" w:rsidP="00DD4368">
      <w:pPr>
        <w:spacing w:line="360" w:lineRule="auto"/>
      </w:pPr>
    </w:p>
    <w:p w14:paraId="45ED22EE" w14:textId="77777777" w:rsidR="00071FF3" w:rsidRDefault="00071FF3" w:rsidP="00DD4368">
      <w:pPr>
        <w:spacing w:line="360" w:lineRule="auto"/>
      </w:pPr>
    </w:p>
    <w:p w14:paraId="08910B04" w14:textId="77777777" w:rsidR="00071FF3" w:rsidRDefault="00071FF3" w:rsidP="00DD4368">
      <w:pPr>
        <w:spacing w:line="360" w:lineRule="auto"/>
      </w:pPr>
    </w:p>
    <w:p w14:paraId="6D648E96" w14:textId="628EA40A" w:rsidR="00071FF3" w:rsidRDefault="00071FF3" w:rsidP="00DD4368">
      <w:pPr>
        <w:spacing w:line="360" w:lineRule="auto"/>
      </w:pPr>
    </w:p>
    <w:p w14:paraId="1537FA4A" w14:textId="1F899684" w:rsidR="002E3076" w:rsidRDefault="002E3076" w:rsidP="00DD4368">
      <w:pPr>
        <w:spacing w:line="360" w:lineRule="auto"/>
      </w:pPr>
    </w:p>
    <w:p w14:paraId="7C60112E" w14:textId="0C7FF9A4" w:rsidR="002E3076" w:rsidRDefault="002E3076" w:rsidP="00DD4368">
      <w:pPr>
        <w:spacing w:line="360" w:lineRule="auto"/>
      </w:pPr>
    </w:p>
    <w:p w14:paraId="2498B9A8" w14:textId="12173AE6" w:rsidR="002E3076" w:rsidRDefault="002E3076" w:rsidP="00DD4368">
      <w:pPr>
        <w:spacing w:line="360" w:lineRule="auto"/>
      </w:pPr>
    </w:p>
    <w:p w14:paraId="6239D7C1" w14:textId="60AC0088" w:rsidR="002E3076" w:rsidRDefault="002E3076" w:rsidP="00DD4368">
      <w:pPr>
        <w:spacing w:line="360" w:lineRule="auto"/>
        <w:ind w:firstLine="720"/>
      </w:pPr>
      <w:r>
        <w:t xml:space="preserve">To make it </w:t>
      </w:r>
      <w:r w:rsidR="00064FC0">
        <w:t xml:space="preserve">work, two </w:t>
      </w:r>
      <w:r>
        <w:t>different view holders</w:t>
      </w:r>
      <w:r w:rsidR="00064FC0">
        <w:t xml:space="preserve"> were created</w:t>
      </w:r>
      <w:r>
        <w:t xml:space="preserve"> for each view. One </w:t>
      </w:r>
      <w:proofErr w:type="spellStart"/>
      <w:r>
        <w:t>ChildViewHolder</w:t>
      </w:r>
      <w:proofErr w:type="spellEnd"/>
      <w:r>
        <w:t xml:space="preserve"> and one </w:t>
      </w:r>
      <w:proofErr w:type="spellStart"/>
      <w:r>
        <w:t>GroupViewHolder</w:t>
      </w:r>
      <w:proofErr w:type="spellEnd"/>
      <w:r>
        <w:t xml:space="preserve">. The </w:t>
      </w:r>
      <w:proofErr w:type="spellStart"/>
      <w:r>
        <w:t>GroupViewHolder</w:t>
      </w:r>
      <w:proofErr w:type="spellEnd"/>
      <w:r>
        <w:t xml:space="preserve"> contained the child one, and by pressing on the main view, you would expand it and be able to see the contents of the </w:t>
      </w:r>
      <w:proofErr w:type="spellStart"/>
      <w:r>
        <w:t>ChildViewHolder</w:t>
      </w:r>
      <w:proofErr w:type="spellEnd"/>
      <w:r>
        <w:t>.</w:t>
      </w:r>
    </w:p>
    <w:p w14:paraId="419D59F7" w14:textId="4C913C89" w:rsidR="003A344E" w:rsidRDefault="003A344E" w:rsidP="00DD4368">
      <w:pPr>
        <w:spacing w:line="360" w:lineRule="auto"/>
        <w:ind w:firstLine="720"/>
      </w:pPr>
    </w:p>
    <w:p w14:paraId="7ACC2B82" w14:textId="1E164DD3" w:rsidR="003A344E" w:rsidRDefault="003A344E" w:rsidP="00DD4368">
      <w:pPr>
        <w:spacing w:line="360" w:lineRule="auto"/>
        <w:ind w:left="720"/>
      </w:pPr>
      <w:r>
        <w:t>Retrofit 2</w:t>
      </w:r>
    </w:p>
    <w:p w14:paraId="493BAC92" w14:textId="1158359C" w:rsidR="003A344E" w:rsidRDefault="003A344E" w:rsidP="00DD4368">
      <w:pPr>
        <w:spacing w:line="360" w:lineRule="auto"/>
      </w:pPr>
    </w:p>
    <w:p w14:paraId="000D499D" w14:textId="3CC7A3AE" w:rsidR="003A344E" w:rsidRDefault="003A344E" w:rsidP="00DD4368">
      <w:pPr>
        <w:spacing w:line="360" w:lineRule="auto"/>
      </w:pPr>
      <w:r>
        <w:t>Retrofit is an HTTP client for Android</w:t>
      </w:r>
      <w:r w:rsidR="00DD4368">
        <w:t xml:space="preserve"> and Java. What it does is that it simplifies HTTP communications by turning remote APIs into type-safe interfaces.</w:t>
      </w:r>
    </w:p>
    <w:p w14:paraId="51DF2818" w14:textId="79121168" w:rsidR="00DD4368" w:rsidRDefault="00DD4368" w:rsidP="00DD4368">
      <w:pPr>
        <w:spacing w:line="360" w:lineRule="auto"/>
      </w:pPr>
    </w:p>
    <w:p w14:paraId="4532CA2D" w14:textId="2555B950" w:rsidR="00DD4368" w:rsidRDefault="00DD4368" w:rsidP="00DD4368">
      <w:pPr>
        <w:spacing w:line="360" w:lineRule="auto"/>
      </w:pPr>
      <w:r>
        <w:t>*Michaela already did the documentation for retrofit.</w:t>
      </w:r>
    </w:p>
    <w:p w14:paraId="6305977C" w14:textId="4891B471" w:rsidR="00DD4368" w:rsidRDefault="00DD4368" w:rsidP="00DD4368">
      <w:pPr>
        <w:spacing w:line="360" w:lineRule="auto"/>
      </w:pPr>
    </w:p>
    <w:p w14:paraId="18C441DF" w14:textId="3C1FD44A" w:rsidR="00DD4368" w:rsidRDefault="00DD4368" w:rsidP="00DD4368">
      <w:pPr>
        <w:spacing w:line="360" w:lineRule="auto"/>
      </w:pPr>
    </w:p>
    <w:p w14:paraId="2C1FF147" w14:textId="6077F4D4" w:rsidR="00DD4368" w:rsidRDefault="00DD4368" w:rsidP="00DD4368">
      <w:pPr>
        <w:spacing w:line="360" w:lineRule="auto"/>
      </w:pPr>
    </w:p>
    <w:p w14:paraId="74F84028" w14:textId="72C221E2" w:rsidR="00DD4368" w:rsidRDefault="00DD4368" w:rsidP="00DD4368">
      <w:pPr>
        <w:spacing w:line="360" w:lineRule="auto"/>
      </w:pPr>
    </w:p>
    <w:p w14:paraId="1C9AD5E9" w14:textId="7B0D1A64" w:rsidR="00DD4368" w:rsidRDefault="00DD4368" w:rsidP="00DD4368">
      <w:pPr>
        <w:spacing w:line="360" w:lineRule="auto"/>
      </w:pPr>
    </w:p>
    <w:p w14:paraId="40BA6ADC" w14:textId="4AA24F91" w:rsidR="00DD4368" w:rsidRDefault="00DD4368" w:rsidP="00DD4368">
      <w:pPr>
        <w:spacing w:line="360" w:lineRule="auto"/>
      </w:pPr>
    </w:p>
    <w:p w14:paraId="4FD338C1" w14:textId="75351E19" w:rsidR="00DD4368" w:rsidRDefault="00DD4368" w:rsidP="00DD4368">
      <w:pPr>
        <w:spacing w:line="360" w:lineRule="auto"/>
      </w:pPr>
    </w:p>
    <w:p w14:paraId="11D0AB0F" w14:textId="0D3F093D" w:rsidR="00DD4368" w:rsidRDefault="00DD4368" w:rsidP="00DD4368">
      <w:pPr>
        <w:spacing w:line="360" w:lineRule="auto"/>
      </w:pPr>
    </w:p>
    <w:p w14:paraId="465211C5" w14:textId="55809DA3" w:rsidR="00DD4368" w:rsidRDefault="00DD4368" w:rsidP="00DD4368">
      <w:pPr>
        <w:spacing w:line="360" w:lineRule="auto"/>
      </w:pPr>
    </w:p>
    <w:p w14:paraId="422C65B5" w14:textId="3C46B562" w:rsidR="00DD4368" w:rsidRDefault="00DD4368" w:rsidP="00DD4368">
      <w:pPr>
        <w:spacing w:line="360" w:lineRule="auto"/>
      </w:pPr>
    </w:p>
    <w:p w14:paraId="7FA94844" w14:textId="1C46467A" w:rsidR="00DD4368" w:rsidRDefault="00DD4368" w:rsidP="00DD4368">
      <w:pPr>
        <w:spacing w:line="360" w:lineRule="auto"/>
      </w:pPr>
    </w:p>
    <w:p w14:paraId="432B9024" w14:textId="79459788" w:rsidR="00DD4368" w:rsidRDefault="00DD4368" w:rsidP="00DD4368">
      <w:pPr>
        <w:spacing w:line="360" w:lineRule="auto"/>
      </w:pPr>
    </w:p>
    <w:p w14:paraId="7DD3302B" w14:textId="77777777" w:rsidR="00DD4368" w:rsidRDefault="00DD4368" w:rsidP="00DD4368">
      <w:pPr>
        <w:spacing w:line="360" w:lineRule="auto"/>
      </w:pPr>
    </w:p>
    <w:p w14:paraId="2AB7E506" w14:textId="64B2F1AD" w:rsidR="00DD4368" w:rsidRDefault="00DD4368" w:rsidP="00DD4368">
      <w:pPr>
        <w:spacing w:line="360" w:lineRule="auto"/>
        <w:ind w:left="720"/>
      </w:pPr>
      <w:proofErr w:type="spellStart"/>
      <w:r>
        <w:lastRenderedPageBreak/>
        <w:t>MPAndroid</w:t>
      </w:r>
      <w:proofErr w:type="spellEnd"/>
      <w:r>
        <w:t xml:space="preserve"> Charts</w:t>
      </w:r>
    </w:p>
    <w:p w14:paraId="3FEE5BDB" w14:textId="3646AA84" w:rsidR="00DD4368" w:rsidRDefault="00DD4368" w:rsidP="00DD4368">
      <w:pPr>
        <w:spacing w:line="360" w:lineRule="auto"/>
        <w:ind w:left="720"/>
      </w:pPr>
    </w:p>
    <w:p w14:paraId="2E1E7522" w14:textId="3B72446D" w:rsidR="00DD4368" w:rsidRDefault="00DD4368" w:rsidP="00DD4368">
      <w:pPr>
        <w:spacing w:line="360" w:lineRule="auto"/>
        <w:ind w:firstLine="720"/>
      </w:pPr>
      <w:r>
        <w:t xml:space="preserve">To be able to use charts to display data in the application we used the </w:t>
      </w:r>
      <w:proofErr w:type="spellStart"/>
      <w:r>
        <w:t>MPAndroid</w:t>
      </w:r>
      <w:proofErr w:type="spellEnd"/>
      <w:r>
        <w:t xml:space="preserve"> Charts library developed my Philipp Jahoda. The way that this library works is that it can show data in the form of a chart of your choosing, from line charts to pie charts, or candlestick charts. The charts also support scaling, dragging and different animations. </w:t>
      </w:r>
    </w:p>
    <w:p w14:paraId="29B7D6DA" w14:textId="5003319D" w:rsidR="00DD4368" w:rsidRDefault="00DD4368" w:rsidP="00DD4368">
      <w:pPr>
        <w:spacing w:line="360" w:lineRule="auto"/>
        <w:ind w:firstLine="720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9579DBF" wp14:editId="2593470D">
            <wp:simplePos x="0" y="0"/>
            <wp:positionH relativeFrom="margin">
              <wp:align>right</wp:align>
            </wp:positionH>
            <wp:positionV relativeFrom="paragraph">
              <wp:posOffset>570230</wp:posOffset>
            </wp:positionV>
            <wp:extent cx="5731510" cy="3455670"/>
            <wp:effectExtent l="0" t="0" r="2540" b="0"/>
            <wp:wrapTight wrapText="bothSides">
              <wp:wrapPolygon edited="0">
                <wp:start x="0" y="0"/>
                <wp:lineTo x="0" y="21433"/>
                <wp:lineTo x="21538" y="21433"/>
                <wp:lineTo x="215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used this library for displaying the data received from the sensors in a more user-friendly way.</w:t>
      </w:r>
    </w:p>
    <w:p w14:paraId="54E3BBBC" w14:textId="6FCECFAB" w:rsidR="00DD4368" w:rsidRDefault="00DD4368" w:rsidP="00DD4368">
      <w:pPr>
        <w:spacing w:line="360" w:lineRule="auto"/>
        <w:ind w:firstLine="720"/>
      </w:pPr>
    </w:p>
    <w:p w14:paraId="5B69C084" w14:textId="0DE8C430" w:rsidR="00DD4368" w:rsidRDefault="00DD4368" w:rsidP="00DD4368">
      <w:pPr>
        <w:spacing w:line="360" w:lineRule="auto"/>
        <w:ind w:firstLine="720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6538D3DC" wp14:editId="78622EFE">
            <wp:simplePos x="0" y="0"/>
            <wp:positionH relativeFrom="column">
              <wp:posOffset>3354070</wp:posOffset>
            </wp:positionH>
            <wp:positionV relativeFrom="paragraph">
              <wp:posOffset>3147060</wp:posOffset>
            </wp:positionV>
            <wp:extent cx="2277745" cy="3970020"/>
            <wp:effectExtent l="0" t="0" r="8255" b="0"/>
            <wp:wrapTight wrapText="bothSides">
              <wp:wrapPolygon edited="0">
                <wp:start x="0" y="0"/>
                <wp:lineTo x="0" y="21455"/>
                <wp:lineTo x="21498" y="21455"/>
                <wp:lineTo x="2149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745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4AF18DC6" wp14:editId="75A61D5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31510" cy="2955925"/>
            <wp:effectExtent l="0" t="0" r="2540" b="0"/>
            <wp:wrapTight wrapText="bothSides">
              <wp:wrapPolygon edited="0">
                <wp:start x="0" y="0"/>
                <wp:lineTo x="0" y="21438"/>
                <wp:lineTo x="21538" y="21438"/>
                <wp:lineTo x="2153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31337A" w14:textId="3EA4D5A6" w:rsidR="00DD4368" w:rsidRDefault="00DD4368" w:rsidP="00DD4368">
      <w:pPr>
        <w:spacing w:line="360" w:lineRule="auto"/>
      </w:pPr>
      <w:r>
        <w:t xml:space="preserve">The above code represents the process from the initialization of the charts then getting the actual data from the sensor </w:t>
      </w:r>
      <w:bookmarkStart w:id="0" w:name="_GoBack"/>
      <w:bookmarkEnd w:id="0"/>
      <w:r>
        <w:t>with a timestamp and then setting up the chart and styling it to be easy to read by the user.</w:t>
      </w:r>
    </w:p>
    <w:p w14:paraId="4A8682D3" w14:textId="5075BDE7" w:rsidR="00DD4368" w:rsidRDefault="00DD4368" w:rsidP="00DD4368">
      <w:pPr>
        <w:spacing w:line="360" w:lineRule="auto"/>
      </w:pPr>
    </w:p>
    <w:p w14:paraId="6F476E35" w14:textId="73B50744" w:rsidR="003A344E" w:rsidRDefault="003A344E" w:rsidP="00DD4368">
      <w:pPr>
        <w:spacing w:line="360" w:lineRule="auto"/>
        <w:ind w:firstLine="720"/>
      </w:pPr>
    </w:p>
    <w:p w14:paraId="35EE9D53" w14:textId="00643442" w:rsidR="003A344E" w:rsidRDefault="003A344E" w:rsidP="00DD4368">
      <w:pPr>
        <w:spacing w:line="360" w:lineRule="auto"/>
        <w:ind w:firstLine="720"/>
      </w:pPr>
    </w:p>
    <w:p w14:paraId="60C48456" w14:textId="5A37AE32" w:rsidR="002E3076" w:rsidRDefault="002E3076" w:rsidP="00DD4368">
      <w:pPr>
        <w:spacing w:line="360" w:lineRule="auto"/>
      </w:pPr>
    </w:p>
    <w:p w14:paraId="559571FE" w14:textId="0412EBF4" w:rsidR="002E3076" w:rsidRPr="00F8391A" w:rsidRDefault="002E3076" w:rsidP="00DD4368">
      <w:pPr>
        <w:spacing w:line="360" w:lineRule="auto"/>
      </w:pPr>
    </w:p>
    <w:sectPr w:rsidR="002E3076" w:rsidRPr="00F8391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115FEF" w14:textId="77777777" w:rsidR="006C69A7" w:rsidRDefault="006C69A7" w:rsidP="00071FF3">
      <w:pPr>
        <w:spacing w:after="0" w:line="240" w:lineRule="auto"/>
      </w:pPr>
      <w:r>
        <w:separator/>
      </w:r>
    </w:p>
  </w:endnote>
  <w:endnote w:type="continuationSeparator" w:id="0">
    <w:p w14:paraId="5A9336DD" w14:textId="77777777" w:rsidR="006C69A7" w:rsidRDefault="006C69A7" w:rsidP="00071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CCB7AF" w14:textId="77777777" w:rsidR="003A344E" w:rsidRDefault="003A34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FEB94D" w14:textId="77777777" w:rsidR="003A344E" w:rsidRDefault="003A34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7F7D0" w14:textId="77777777" w:rsidR="003A344E" w:rsidRDefault="003A34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BF1036" w14:textId="77777777" w:rsidR="006C69A7" w:rsidRDefault="006C69A7" w:rsidP="00071FF3">
      <w:pPr>
        <w:spacing w:after="0" w:line="240" w:lineRule="auto"/>
      </w:pPr>
      <w:r>
        <w:separator/>
      </w:r>
    </w:p>
  </w:footnote>
  <w:footnote w:type="continuationSeparator" w:id="0">
    <w:p w14:paraId="260DF7E7" w14:textId="77777777" w:rsidR="006C69A7" w:rsidRDefault="006C69A7" w:rsidP="00071F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E31D0" w14:textId="77777777" w:rsidR="003A344E" w:rsidRDefault="003A34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C1417" w14:textId="77777777" w:rsidR="003A344E" w:rsidRDefault="003A34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E5C7F" w14:textId="77777777" w:rsidR="003A344E" w:rsidRDefault="003A34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DU0MTS3sLA0tTRU0lEKTi0uzszPAykwrAUAmPeRpywAAAA="/>
  </w:docVars>
  <w:rsids>
    <w:rsidRoot w:val="00C42FEC"/>
    <w:rsid w:val="00064FC0"/>
    <w:rsid w:val="00071FF3"/>
    <w:rsid w:val="002E3076"/>
    <w:rsid w:val="003612FE"/>
    <w:rsid w:val="003A344E"/>
    <w:rsid w:val="00597D3D"/>
    <w:rsid w:val="006C69A7"/>
    <w:rsid w:val="007650A6"/>
    <w:rsid w:val="0083609E"/>
    <w:rsid w:val="0084234B"/>
    <w:rsid w:val="00C42FEC"/>
    <w:rsid w:val="00CA1DC0"/>
    <w:rsid w:val="00DD4368"/>
    <w:rsid w:val="00F626E8"/>
    <w:rsid w:val="00F8391A"/>
    <w:rsid w:val="00FF3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CB8A8"/>
  <w15:chartTrackingRefBased/>
  <w15:docId w15:val="{18DE7CCC-F266-47C1-820C-674E1687C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basedOn w:val="DefaultParagraphFont"/>
    <w:uiPriority w:val="31"/>
    <w:qFormat/>
    <w:rsid w:val="00F8391A"/>
    <w:rPr>
      <w:smallCaps/>
      <w:color w:val="5A5A5A" w:themeColor="text1" w:themeTint="A5"/>
    </w:rPr>
  </w:style>
  <w:style w:type="paragraph" w:styleId="NoSpacing">
    <w:name w:val="No Spacing"/>
    <w:uiPriority w:val="1"/>
    <w:qFormat/>
    <w:rsid w:val="00FF393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71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FF3"/>
  </w:style>
  <w:style w:type="paragraph" w:styleId="Footer">
    <w:name w:val="footer"/>
    <w:basedOn w:val="Normal"/>
    <w:link w:val="FooterChar"/>
    <w:uiPriority w:val="99"/>
    <w:unhideWhenUsed/>
    <w:rsid w:val="00071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F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5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4</TotalTime>
  <Pages>4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a-Ruxandra Stegaru (267114 ICT)</dc:creator>
  <cp:keywords/>
  <dc:description/>
  <cp:lastModifiedBy>Ioana-Ruxandra Stegaru (267114 ICT)</cp:lastModifiedBy>
  <cp:revision>11</cp:revision>
  <dcterms:created xsi:type="dcterms:W3CDTF">2019-05-06T08:32:00Z</dcterms:created>
  <dcterms:modified xsi:type="dcterms:W3CDTF">2019-05-07T07:18:00Z</dcterms:modified>
</cp:coreProperties>
</file>